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F8F4E" w14:textId="77777777" w:rsidR="00F8482C" w:rsidRDefault="00F8482C" w:rsidP="00783546"/>
    <w:p w14:paraId="66F9985F" w14:textId="77777777" w:rsidR="00F8482C" w:rsidRDefault="00F8482C" w:rsidP="00783546"/>
    <w:p w14:paraId="10576A14" w14:textId="4191D22B" w:rsidR="00783546" w:rsidRPr="00E7509D" w:rsidRDefault="00783546" w:rsidP="00783546">
      <w:pPr>
        <w:rPr>
          <w:sz w:val="20"/>
          <w:szCs w:val="20"/>
        </w:rPr>
      </w:pPr>
      <w:r>
        <w:t xml:space="preserve">     </w:t>
      </w:r>
      <w:r w:rsidR="00812035">
        <w:rPr>
          <w:noProof/>
        </w:rPr>
        <w:drawing>
          <wp:inline distT="0" distB="0" distL="0" distR="0" wp14:anchorId="041C290A" wp14:editId="1CB0B163">
            <wp:extent cx="1511300" cy="136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136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D3485" w14:textId="77777777" w:rsidR="00783546" w:rsidRPr="00956791" w:rsidRDefault="00CD5BCF" w:rsidP="00783546">
      <w:r w:rsidRPr="00956791">
        <w:t>UNIVERSITETI I PRISHTINËS</w:t>
      </w:r>
      <w:r w:rsidR="00783546" w:rsidRPr="00956791">
        <w:t xml:space="preserve"> </w:t>
      </w:r>
    </w:p>
    <w:p w14:paraId="38248F16" w14:textId="77777777" w:rsidR="00783546" w:rsidRPr="00956791" w:rsidRDefault="00CD5BCF" w:rsidP="00783546">
      <w:r w:rsidRPr="00956791">
        <w:t>FAKULTETI I SHKENCAVE</w:t>
      </w:r>
    </w:p>
    <w:p w14:paraId="6D91FE61" w14:textId="77777777" w:rsidR="00783546" w:rsidRPr="00956791" w:rsidRDefault="00CD5BCF" w:rsidP="00783546">
      <w:r w:rsidRPr="00956791">
        <w:t>MATEMATIKE - NATYRORE</w:t>
      </w:r>
    </w:p>
    <w:p w14:paraId="14D8C2B5" w14:textId="77777777" w:rsidR="00783546" w:rsidRPr="00956791" w:rsidRDefault="00783546" w:rsidP="00783546">
      <w:pPr>
        <w:rPr>
          <w:b/>
          <w:u w:val="single"/>
        </w:rPr>
      </w:pPr>
      <w:r w:rsidRPr="00956791">
        <w:rPr>
          <w:b/>
        </w:rPr>
        <w:t xml:space="preserve">Departamenti </w:t>
      </w:r>
      <w:r w:rsidR="002D1767">
        <w:rPr>
          <w:b/>
        </w:rPr>
        <w:t>i</w:t>
      </w:r>
      <w:r w:rsidR="007101A8">
        <w:rPr>
          <w:b/>
        </w:rPr>
        <w:t xml:space="preserve"> Biologjisë</w:t>
      </w:r>
      <w:r w:rsidRPr="00956791">
        <w:rPr>
          <w:b/>
        </w:rPr>
        <w:t xml:space="preserve">                                                      </w:t>
      </w:r>
      <w:r w:rsidR="00444002" w:rsidRPr="00956791">
        <w:rPr>
          <w:b/>
        </w:rPr>
        <w:t xml:space="preserve">                          </w:t>
      </w:r>
      <w:r w:rsidR="00E6321C" w:rsidRPr="00956791">
        <w:rPr>
          <w:b/>
        </w:rPr>
        <w:t xml:space="preserve">                    </w:t>
      </w:r>
      <w:r w:rsidRPr="00956791">
        <w:rPr>
          <w:b/>
        </w:rPr>
        <w:t xml:space="preserve"> </w:t>
      </w:r>
      <w:r w:rsidR="005D01BC" w:rsidRPr="00956791">
        <w:rPr>
          <w:b/>
        </w:rPr>
        <w:t xml:space="preserve">                                              </w:t>
      </w:r>
      <w:r w:rsidRPr="00956791">
        <w:rPr>
          <w:b/>
          <w:u w:val="single"/>
        </w:rPr>
        <w:t>P R I SH T I N Ë</w:t>
      </w:r>
    </w:p>
    <w:p w14:paraId="5AB249C8" w14:textId="77777777" w:rsidR="00783546" w:rsidRPr="00956791" w:rsidRDefault="00783546" w:rsidP="00783546">
      <w:pPr>
        <w:rPr>
          <w:b/>
        </w:rPr>
      </w:pPr>
      <w:r w:rsidRPr="00956791">
        <w:rPr>
          <w:b/>
        </w:rPr>
        <w:t xml:space="preserve">                                                                                                                                                                       </w:t>
      </w:r>
    </w:p>
    <w:p w14:paraId="04C5680F" w14:textId="77777777" w:rsidR="00783546" w:rsidRPr="00F46AEE" w:rsidRDefault="00783546" w:rsidP="00783546">
      <w:pPr>
        <w:rPr>
          <w:b/>
          <w:sz w:val="28"/>
          <w:szCs w:val="28"/>
        </w:rPr>
      </w:pPr>
      <w:r>
        <w:rPr>
          <w:b/>
        </w:rPr>
        <w:t xml:space="preserve">                                                </w:t>
      </w:r>
      <w:r w:rsidR="00E6321C">
        <w:rPr>
          <w:b/>
        </w:rPr>
        <w:t xml:space="preserve">      </w:t>
      </w:r>
      <w:r w:rsidRPr="00F46AEE">
        <w:rPr>
          <w:b/>
          <w:sz w:val="28"/>
          <w:szCs w:val="28"/>
        </w:rPr>
        <w:t xml:space="preserve"> </w:t>
      </w:r>
      <w:r w:rsidR="000E2B6A">
        <w:rPr>
          <w:b/>
          <w:sz w:val="28"/>
          <w:szCs w:val="28"/>
        </w:rPr>
        <w:t xml:space="preserve">    </w:t>
      </w:r>
      <w:r w:rsidRPr="00F46AEE">
        <w:rPr>
          <w:b/>
          <w:sz w:val="28"/>
          <w:szCs w:val="28"/>
        </w:rPr>
        <w:t>L A J M Ë R I M</w:t>
      </w:r>
    </w:p>
    <w:p w14:paraId="2435B83B" w14:textId="77777777" w:rsidR="00783546" w:rsidRDefault="00783546" w:rsidP="00783546">
      <w:pPr>
        <w:rPr>
          <w:b/>
          <w:sz w:val="32"/>
          <w:szCs w:val="32"/>
        </w:rPr>
      </w:pPr>
    </w:p>
    <w:p w14:paraId="3BE96C6D" w14:textId="77777777" w:rsidR="007101A8" w:rsidRPr="007101A8" w:rsidRDefault="00956791" w:rsidP="007101A8">
      <w:pPr>
        <w:jc w:val="both"/>
        <w:rPr>
          <w:sz w:val="27"/>
          <w:szCs w:val="27"/>
          <w:lang w:val="en-GB"/>
        </w:rPr>
      </w:pPr>
      <w:r w:rsidRPr="007101A8">
        <w:rPr>
          <w:sz w:val="27"/>
          <w:szCs w:val="27"/>
          <w:lang w:val="en-GB"/>
        </w:rPr>
        <w:t>Lajmërohen të gjithë të interesuarit se mbrojtje publike e temës së Doktoratës, me titull:</w:t>
      </w:r>
      <w:r w:rsidR="007101A8" w:rsidRPr="007101A8">
        <w:rPr>
          <w:sz w:val="27"/>
          <w:szCs w:val="27"/>
          <w:lang w:val="en-GB"/>
        </w:rPr>
        <w:t xml:space="preserve">          </w:t>
      </w:r>
    </w:p>
    <w:p w14:paraId="04F165E5" w14:textId="77777777" w:rsidR="00956791" w:rsidRPr="007101A8" w:rsidRDefault="007101A8" w:rsidP="0094349C">
      <w:pPr>
        <w:jc w:val="both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</w:t>
      </w:r>
    </w:p>
    <w:p w14:paraId="3BDEC2EE" w14:textId="77777777" w:rsidR="0094349C" w:rsidRPr="0094349C" w:rsidRDefault="00956791" w:rsidP="0094349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</w:p>
    <w:p w14:paraId="6BE8FBE6" w14:textId="77777777" w:rsidR="0016587B" w:rsidRPr="0016587B" w:rsidRDefault="0016587B" w:rsidP="0016587B">
      <w:pPr>
        <w:spacing w:before="100" w:beforeAutospacing="1"/>
        <w:jc w:val="center"/>
        <w:rPr>
          <w:b/>
          <w:i/>
          <w:sz w:val="28"/>
          <w:szCs w:val="28"/>
        </w:rPr>
      </w:pPr>
      <w:r>
        <w:rPr>
          <w:rFonts w:ascii="Arial" w:hAnsi="Arial" w:cs="Arial"/>
          <w:color w:val="222222"/>
          <w:sz w:val="36"/>
          <w:szCs w:val="36"/>
          <w:shd w:val="clear" w:color="auto" w:fill="FFFFFF"/>
        </w:rPr>
        <w:t>"</w:t>
      </w:r>
      <w:r w:rsidRPr="0016587B">
        <w:rPr>
          <w:b/>
          <w:i/>
          <w:color w:val="000000"/>
          <w:sz w:val="36"/>
          <w:szCs w:val="36"/>
          <w:shd w:val="clear" w:color="auto" w:fill="FFFFFF"/>
        </w:rPr>
        <w:t>Veçoritë morfo-anatomike, fitokimike dhe molekulare të disa llojeve të gjinisë </w:t>
      </w:r>
      <w:r w:rsidRPr="0016587B">
        <w:rPr>
          <w:b/>
          <w:i/>
          <w:iCs/>
          <w:color w:val="000000"/>
          <w:sz w:val="36"/>
          <w:szCs w:val="36"/>
          <w:shd w:val="clear" w:color="auto" w:fill="FFFFFF"/>
        </w:rPr>
        <w:t>Achillea</w:t>
      </w:r>
      <w:r w:rsidRPr="0016587B">
        <w:rPr>
          <w:b/>
          <w:i/>
          <w:color w:val="000000"/>
          <w:sz w:val="36"/>
          <w:szCs w:val="36"/>
          <w:shd w:val="clear" w:color="auto" w:fill="FFFFFF"/>
        </w:rPr>
        <w:t> (Asteraceae) në Kosovë "</w:t>
      </w:r>
    </w:p>
    <w:p w14:paraId="6414A5C8" w14:textId="77777777" w:rsidR="0094349C" w:rsidRPr="0016587B" w:rsidRDefault="0094349C" w:rsidP="0016587B">
      <w:pPr>
        <w:rPr>
          <w:b/>
          <w:i/>
          <w:sz w:val="28"/>
          <w:szCs w:val="28"/>
        </w:rPr>
      </w:pPr>
      <w:r w:rsidRPr="0016587B">
        <w:rPr>
          <w:b/>
          <w:i/>
          <w:sz w:val="28"/>
          <w:szCs w:val="28"/>
        </w:rPr>
        <w:t xml:space="preserve"> </w:t>
      </w:r>
    </w:p>
    <w:p w14:paraId="0728D3FC" w14:textId="77777777" w:rsidR="0094349C" w:rsidRDefault="0094349C" w:rsidP="0094349C">
      <w:pPr>
        <w:jc w:val="both"/>
        <w:rPr>
          <w:b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</w:t>
      </w:r>
      <w:r w:rsidRPr="0094349C">
        <w:rPr>
          <w:b/>
          <w:sz w:val="28"/>
          <w:szCs w:val="28"/>
        </w:rPr>
        <w:t>dhe në gjuhën angleze:</w:t>
      </w:r>
    </w:p>
    <w:p w14:paraId="4459145B" w14:textId="77777777" w:rsidR="0016587B" w:rsidRPr="0094349C" w:rsidRDefault="0016587B" w:rsidP="0094349C">
      <w:pPr>
        <w:jc w:val="both"/>
        <w:rPr>
          <w:b/>
          <w:sz w:val="28"/>
          <w:szCs w:val="28"/>
        </w:rPr>
      </w:pPr>
    </w:p>
    <w:p w14:paraId="286ECE89" w14:textId="37E1E490" w:rsidR="0016587B" w:rsidRPr="0094349C" w:rsidRDefault="0094349C" w:rsidP="00A13924">
      <w:pPr>
        <w:jc w:val="center"/>
        <w:rPr>
          <w:b/>
          <w:i/>
          <w:sz w:val="28"/>
          <w:szCs w:val="28"/>
        </w:rPr>
      </w:pPr>
      <w:r w:rsidRPr="0094349C">
        <w:rPr>
          <w:b/>
          <w:i/>
          <w:sz w:val="28"/>
          <w:szCs w:val="28"/>
        </w:rPr>
        <w:t>”</w:t>
      </w:r>
      <w:r w:rsidR="0016587B" w:rsidRPr="0016587B">
        <w:rPr>
          <w:b/>
          <w:i/>
          <w:sz w:val="36"/>
          <w:szCs w:val="36"/>
        </w:rPr>
        <w:t>Morpho–anatomical,</w:t>
      </w:r>
      <w:r w:rsidR="00A13924">
        <w:rPr>
          <w:b/>
          <w:i/>
          <w:sz w:val="36"/>
          <w:szCs w:val="36"/>
        </w:rPr>
        <w:t xml:space="preserve"> </w:t>
      </w:r>
      <w:r w:rsidR="002E54B4">
        <w:rPr>
          <w:b/>
          <w:i/>
          <w:sz w:val="36"/>
          <w:szCs w:val="36"/>
        </w:rPr>
        <w:t>p</w:t>
      </w:r>
      <w:r w:rsidR="0016587B" w:rsidRPr="0016587B">
        <w:rPr>
          <w:b/>
          <w:i/>
          <w:sz w:val="36"/>
          <w:szCs w:val="36"/>
        </w:rPr>
        <w:t xml:space="preserve">hytochemical and </w:t>
      </w:r>
      <w:r w:rsidR="002E54B4">
        <w:rPr>
          <w:b/>
          <w:i/>
          <w:sz w:val="36"/>
          <w:szCs w:val="36"/>
        </w:rPr>
        <w:t>m</w:t>
      </w:r>
      <w:r w:rsidR="0016587B" w:rsidRPr="0016587B">
        <w:rPr>
          <w:b/>
          <w:i/>
          <w:sz w:val="36"/>
          <w:szCs w:val="36"/>
        </w:rPr>
        <w:t xml:space="preserve">olecular </w:t>
      </w:r>
      <w:r w:rsidR="002E54B4">
        <w:rPr>
          <w:b/>
          <w:i/>
          <w:sz w:val="36"/>
          <w:szCs w:val="36"/>
        </w:rPr>
        <w:t>p</w:t>
      </w:r>
      <w:r w:rsidR="0016587B" w:rsidRPr="0016587B">
        <w:rPr>
          <w:b/>
          <w:i/>
          <w:sz w:val="36"/>
          <w:szCs w:val="36"/>
        </w:rPr>
        <w:t xml:space="preserve">roperties of some Achillea (Asteraceae) </w:t>
      </w:r>
      <w:r w:rsidR="002E54B4">
        <w:rPr>
          <w:b/>
          <w:i/>
          <w:sz w:val="36"/>
          <w:szCs w:val="36"/>
        </w:rPr>
        <w:t>s</w:t>
      </w:r>
      <w:r w:rsidR="0016587B" w:rsidRPr="0016587B">
        <w:rPr>
          <w:b/>
          <w:i/>
          <w:sz w:val="36"/>
          <w:szCs w:val="36"/>
        </w:rPr>
        <w:t>pecies in Kosovo</w:t>
      </w:r>
      <w:r w:rsidR="0016587B">
        <w:rPr>
          <w:b/>
          <w:i/>
          <w:sz w:val="28"/>
          <w:szCs w:val="28"/>
        </w:rPr>
        <w:t>”</w:t>
      </w:r>
    </w:p>
    <w:p w14:paraId="3DF631B1" w14:textId="77777777" w:rsidR="0094349C" w:rsidRPr="0094349C" w:rsidRDefault="0094349C" w:rsidP="0094349C">
      <w:pPr>
        <w:jc w:val="both"/>
        <w:rPr>
          <w:b/>
          <w:i/>
          <w:sz w:val="28"/>
          <w:szCs w:val="28"/>
        </w:rPr>
      </w:pPr>
    </w:p>
    <w:p w14:paraId="28DD1790" w14:textId="1BCC4E20" w:rsidR="00956791" w:rsidRPr="0016587B" w:rsidRDefault="008375F0" w:rsidP="00956791">
      <w:pPr>
        <w:jc w:val="both"/>
        <w:rPr>
          <w:b/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956791" w:rsidRPr="0094349C">
        <w:rPr>
          <w:sz w:val="28"/>
          <w:szCs w:val="28"/>
        </w:rPr>
        <w:t>të kandidatit</w:t>
      </w:r>
      <w:r w:rsidR="0016587B">
        <w:rPr>
          <w:b/>
          <w:sz w:val="28"/>
          <w:szCs w:val="28"/>
        </w:rPr>
        <w:t xml:space="preserve"> Bledar Pulaj</w:t>
      </w:r>
      <w:r w:rsidR="00956791" w:rsidRPr="0094349C">
        <w:rPr>
          <w:sz w:val="28"/>
          <w:szCs w:val="28"/>
        </w:rPr>
        <w:t xml:space="preserve">, </w:t>
      </w:r>
      <w:r w:rsidR="00956791" w:rsidRPr="0016587B">
        <w:rPr>
          <w:b/>
          <w:sz w:val="28"/>
          <w:szCs w:val="28"/>
        </w:rPr>
        <w:t>mb</w:t>
      </w:r>
      <w:r w:rsidR="007101A8" w:rsidRPr="0016587B">
        <w:rPr>
          <w:b/>
          <w:sz w:val="28"/>
          <w:szCs w:val="28"/>
        </w:rPr>
        <w:t xml:space="preserve">ahet me datën: </w:t>
      </w:r>
      <w:r w:rsidR="0016587B" w:rsidRPr="0016587B">
        <w:rPr>
          <w:b/>
          <w:color w:val="222222"/>
          <w:sz w:val="28"/>
          <w:szCs w:val="28"/>
          <w:shd w:val="clear" w:color="auto" w:fill="FFFFFF"/>
        </w:rPr>
        <w:t>5 dhjetor 2025 , në orë</w:t>
      </w:r>
      <w:r w:rsidR="002E54B4">
        <w:rPr>
          <w:b/>
          <w:color w:val="222222"/>
          <w:sz w:val="28"/>
          <w:szCs w:val="28"/>
          <w:shd w:val="clear" w:color="auto" w:fill="FFFFFF"/>
        </w:rPr>
        <w:t xml:space="preserve">n </w:t>
      </w:r>
      <w:r w:rsidR="0094349C" w:rsidRPr="0016587B">
        <w:rPr>
          <w:b/>
          <w:color w:val="222222"/>
          <w:sz w:val="28"/>
          <w:szCs w:val="28"/>
          <w:shd w:val="clear" w:color="auto" w:fill="FFFFFF"/>
        </w:rPr>
        <w:t>11</w:t>
      </w:r>
      <w:r w:rsidR="002E54B4">
        <w:rPr>
          <w:b/>
          <w:color w:val="222222"/>
          <w:sz w:val="28"/>
          <w:szCs w:val="28"/>
          <w:shd w:val="clear" w:color="auto" w:fill="FFFFFF"/>
        </w:rPr>
        <w:t>:</w:t>
      </w:r>
      <w:r w:rsidR="0094349C" w:rsidRPr="0016587B">
        <w:rPr>
          <w:b/>
          <w:color w:val="222222"/>
          <w:sz w:val="28"/>
          <w:szCs w:val="28"/>
          <w:shd w:val="clear" w:color="auto" w:fill="FFFFFF"/>
        </w:rPr>
        <w:t>00 në</w:t>
      </w:r>
      <w:r w:rsidR="0016587B" w:rsidRPr="0016587B">
        <w:rPr>
          <w:b/>
          <w:color w:val="222222"/>
          <w:sz w:val="28"/>
          <w:szCs w:val="28"/>
          <w:shd w:val="clear" w:color="auto" w:fill="FFFFFF"/>
        </w:rPr>
        <w:t xml:space="preserve"> </w:t>
      </w:r>
      <w:r w:rsidR="005F62EE">
        <w:rPr>
          <w:b/>
          <w:color w:val="222222"/>
          <w:sz w:val="28"/>
          <w:szCs w:val="28"/>
          <w:shd w:val="clear" w:color="auto" w:fill="FFFFFF"/>
        </w:rPr>
        <w:t>amfiteatrin</w:t>
      </w:r>
      <w:r w:rsidR="002E54B4">
        <w:rPr>
          <w:b/>
          <w:color w:val="222222"/>
          <w:sz w:val="28"/>
          <w:szCs w:val="28"/>
          <w:shd w:val="clear" w:color="auto" w:fill="FFFFFF"/>
        </w:rPr>
        <w:t xml:space="preserve"> “Idriz Ajeti”. </w:t>
      </w:r>
    </w:p>
    <w:p w14:paraId="44DDB4FF" w14:textId="77777777" w:rsidR="00956791" w:rsidRPr="0094349C" w:rsidRDefault="00956791" w:rsidP="00956791">
      <w:pPr>
        <w:jc w:val="both"/>
        <w:rPr>
          <w:sz w:val="28"/>
          <w:szCs w:val="28"/>
        </w:rPr>
      </w:pPr>
    </w:p>
    <w:p w14:paraId="087571A2" w14:textId="77777777" w:rsidR="00956791" w:rsidRPr="00956791" w:rsidRDefault="00956791" w:rsidP="00956791">
      <w:pPr>
        <w:jc w:val="both"/>
        <w:rPr>
          <w:sz w:val="28"/>
          <w:szCs w:val="28"/>
        </w:rPr>
      </w:pPr>
      <w:r w:rsidRPr="00956791">
        <w:rPr>
          <w:sz w:val="28"/>
          <w:szCs w:val="28"/>
        </w:rPr>
        <w:t xml:space="preserve">Të gjithë të interesuarit mund të jenë pjesëmarrës, pasi që mbrojtja është publike. </w:t>
      </w:r>
    </w:p>
    <w:p w14:paraId="1C9502E9" w14:textId="77777777" w:rsidR="00783546" w:rsidRPr="00956791" w:rsidRDefault="00783546" w:rsidP="00783546">
      <w:pPr>
        <w:rPr>
          <w:b/>
          <w:sz w:val="28"/>
          <w:szCs w:val="28"/>
        </w:rPr>
      </w:pPr>
    </w:p>
    <w:p w14:paraId="1B9D5AD2" w14:textId="77777777" w:rsidR="00783546" w:rsidRDefault="00783546" w:rsidP="00184037">
      <w:pPr>
        <w:rPr>
          <w:lang w:eastAsia="ja-JP"/>
        </w:rPr>
      </w:pPr>
    </w:p>
    <w:p w14:paraId="7EB1EA46" w14:textId="77777777" w:rsidR="00971A4A" w:rsidRPr="002F3053" w:rsidRDefault="00971A4A" w:rsidP="00783546">
      <w:pPr>
        <w:rPr>
          <w:lang w:eastAsia="ja-JP"/>
        </w:rPr>
      </w:pPr>
    </w:p>
    <w:p w14:paraId="0A758448" w14:textId="77777777" w:rsidR="00783546" w:rsidRPr="00194D37" w:rsidRDefault="00B17F81" w:rsidP="00783546">
      <w:pPr>
        <w:rPr>
          <w:sz w:val="28"/>
          <w:szCs w:val="28"/>
          <w:lang w:eastAsia="ja-JP"/>
        </w:rPr>
      </w:pPr>
      <w:r w:rsidRPr="00B17F81">
        <w:rPr>
          <w:lang w:eastAsia="ja-JP"/>
        </w:rPr>
        <w:t xml:space="preserve">                                                                           </w:t>
      </w:r>
      <w:r>
        <w:rPr>
          <w:lang w:eastAsia="ja-JP"/>
        </w:rPr>
        <w:t xml:space="preserve">   </w:t>
      </w:r>
      <w:r w:rsidR="00194D37">
        <w:rPr>
          <w:lang w:eastAsia="ja-JP"/>
        </w:rPr>
        <w:t xml:space="preserve"> </w:t>
      </w:r>
      <w:r>
        <w:rPr>
          <w:lang w:eastAsia="ja-JP"/>
        </w:rPr>
        <w:t xml:space="preserve">   </w:t>
      </w:r>
      <w:r w:rsidR="00FE2D8F" w:rsidRPr="00194D37">
        <w:rPr>
          <w:sz w:val="28"/>
          <w:szCs w:val="28"/>
          <w:lang w:eastAsia="ja-JP"/>
        </w:rPr>
        <w:t xml:space="preserve">Zyra </w:t>
      </w:r>
      <w:r w:rsidRPr="00194D37">
        <w:rPr>
          <w:sz w:val="28"/>
          <w:szCs w:val="28"/>
          <w:lang w:eastAsia="ja-JP"/>
        </w:rPr>
        <w:t>për</w:t>
      </w:r>
      <w:r w:rsidR="00FE2D8F" w:rsidRPr="00194D37">
        <w:rPr>
          <w:sz w:val="28"/>
          <w:szCs w:val="28"/>
          <w:lang w:eastAsia="ja-JP"/>
        </w:rPr>
        <w:t xml:space="preserve"> studime Master dhe </w:t>
      </w:r>
      <w:r w:rsidRPr="00194D37">
        <w:rPr>
          <w:sz w:val="28"/>
          <w:szCs w:val="28"/>
          <w:lang w:eastAsia="ja-JP"/>
        </w:rPr>
        <w:t>Doktoratë</w:t>
      </w:r>
    </w:p>
    <w:p w14:paraId="59607394" w14:textId="77777777" w:rsidR="00FE2D8F" w:rsidRPr="00194D37" w:rsidRDefault="00783546" w:rsidP="00783546">
      <w:pPr>
        <w:rPr>
          <w:sz w:val="28"/>
          <w:szCs w:val="28"/>
          <w:lang w:eastAsia="ja-JP"/>
        </w:rPr>
      </w:pPr>
      <w:r w:rsidRPr="00194D37">
        <w:rPr>
          <w:sz w:val="28"/>
          <w:szCs w:val="28"/>
          <w:lang w:eastAsia="ja-JP"/>
        </w:rPr>
        <w:t xml:space="preserve">                                                             </w:t>
      </w:r>
      <w:r w:rsidR="00194D37">
        <w:rPr>
          <w:sz w:val="28"/>
          <w:szCs w:val="28"/>
          <w:lang w:eastAsia="ja-JP"/>
        </w:rPr>
        <w:t xml:space="preserve">               </w:t>
      </w:r>
      <w:r w:rsidR="003C0ABC">
        <w:rPr>
          <w:sz w:val="28"/>
          <w:szCs w:val="28"/>
          <w:lang w:eastAsia="ja-JP"/>
        </w:rPr>
        <w:t xml:space="preserve">    </w:t>
      </w:r>
      <w:r w:rsidR="00194D37">
        <w:rPr>
          <w:sz w:val="28"/>
          <w:szCs w:val="28"/>
          <w:lang w:eastAsia="ja-JP"/>
        </w:rPr>
        <w:t xml:space="preserve">    </w:t>
      </w:r>
      <w:r w:rsidRPr="00194D37">
        <w:rPr>
          <w:sz w:val="28"/>
          <w:szCs w:val="28"/>
          <w:lang w:eastAsia="ja-JP"/>
        </w:rPr>
        <w:t xml:space="preserve">_________________      </w:t>
      </w:r>
    </w:p>
    <w:p w14:paraId="643EE229" w14:textId="77777777" w:rsidR="00194D37" w:rsidRDefault="00FE2D8F" w:rsidP="00FE2D8F">
      <w:pPr>
        <w:tabs>
          <w:tab w:val="left" w:pos="5670"/>
        </w:tabs>
        <w:rPr>
          <w:sz w:val="28"/>
          <w:szCs w:val="28"/>
          <w:lang w:eastAsia="ja-JP"/>
        </w:rPr>
      </w:pPr>
      <w:r>
        <w:rPr>
          <w:lang w:eastAsia="ja-JP"/>
        </w:rPr>
        <w:tab/>
      </w:r>
      <w:r w:rsidR="003C0ABC">
        <w:rPr>
          <w:lang w:eastAsia="ja-JP"/>
        </w:rPr>
        <w:t xml:space="preserve">        </w:t>
      </w:r>
      <w:r w:rsidR="00B94AD3">
        <w:rPr>
          <w:sz w:val="28"/>
          <w:szCs w:val="28"/>
          <w:lang w:eastAsia="ja-JP"/>
        </w:rPr>
        <w:t>Shpresa Canolli</w:t>
      </w:r>
    </w:p>
    <w:p w14:paraId="5B77203A" w14:textId="77777777" w:rsidR="002D16CE" w:rsidRPr="00543C44" w:rsidRDefault="00506277" w:rsidP="00543C44">
      <w:pPr>
        <w:tabs>
          <w:tab w:val="left" w:pos="5670"/>
        </w:tabs>
        <w:rPr>
          <w:b/>
          <w:sz w:val="22"/>
          <w:szCs w:val="22"/>
          <w:lang w:eastAsia="ja-JP"/>
        </w:rPr>
      </w:pPr>
      <w:r>
        <w:rPr>
          <w:b/>
          <w:sz w:val="22"/>
          <w:szCs w:val="22"/>
          <w:lang w:eastAsia="ja-JP"/>
        </w:rPr>
        <w:t xml:space="preserve">Prishtinë, </w:t>
      </w:r>
      <w:r w:rsidR="0016587B">
        <w:rPr>
          <w:b/>
          <w:sz w:val="22"/>
          <w:szCs w:val="22"/>
          <w:lang w:eastAsia="ja-JP"/>
        </w:rPr>
        <w:t>20.11</w:t>
      </w:r>
      <w:r w:rsidR="0094349C">
        <w:rPr>
          <w:b/>
          <w:sz w:val="22"/>
          <w:szCs w:val="22"/>
          <w:lang w:eastAsia="ja-JP"/>
        </w:rPr>
        <w:t>.2025</w:t>
      </w:r>
      <w:r w:rsidR="003C0ABC">
        <w:rPr>
          <w:b/>
          <w:sz w:val="22"/>
          <w:szCs w:val="22"/>
          <w:lang w:eastAsia="ja-JP"/>
        </w:rPr>
        <w:t xml:space="preserve"> </w:t>
      </w:r>
    </w:p>
    <w:sectPr w:rsidR="002D16CE" w:rsidRPr="00543C44" w:rsidSect="006233CB">
      <w:pgSz w:w="12240" w:h="15840"/>
      <w:pgMar w:top="1440" w:right="162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30EB8"/>
    <w:multiLevelType w:val="hybridMultilevel"/>
    <w:tmpl w:val="BDEEDF8E"/>
    <w:lvl w:ilvl="0" w:tplc="D95AE63A"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Times New Roman" w:eastAsia="MS Mincho" w:hAnsi="Times New Roman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7F5C4907"/>
    <w:multiLevelType w:val="hybridMultilevel"/>
    <w:tmpl w:val="77C0A70E"/>
    <w:lvl w:ilvl="0" w:tplc="7206B9DA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wMDE0NTC1MLc0MTNX0lEKTi0uzszPAykwrgUAdiZeBywAAAA="/>
  </w:docVars>
  <w:rsids>
    <w:rsidRoot w:val="00783546"/>
    <w:rsid w:val="00037851"/>
    <w:rsid w:val="000478F2"/>
    <w:rsid w:val="00053A37"/>
    <w:rsid w:val="00071180"/>
    <w:rsid w:val="000736FE"/>
    <w:rsid w:val="00075285"/>
    <w:rsid w:val="00075404"/>
    <w:rsid w:val="000866D4"/>
    <w:rsid w:val="00086BDC"/>
    <w:rsid w:val="00091F07"/>
    <w:rsid w:val="0009649E"/>
    <w:rsid w:val="000A154C"/>
    <w:rsid w:val="000A6CF6"/>
    <w:rsid w:val="000C0650"/>
    <w:rsid w:val="000C3547"/>
    <w:rsid w:val="000C4D28"/>
    <w:rsid w:val="000C4E4F"/>
    <w:rsid w:val="000E2B6A"/>
    <w:rsid w:val="000E365B"/>
    <w:rsid w:val="000E4EE3"/>
    <w:rsid w:val="000F51A8"/>
    <w:rsid w:val="0010354C"/>
    <w:rsid w:val="00117805"/>
    <w:rsid w:val="001205BE"/>
    <w:rsid w:val="00130002"/>
    <w:rsid w:val="00130162"/>
    <w:rsid w:val="001331A4"/>
    <w:rsid w:val="0013434C"/>
    <w:rsid w:val="00141A4A"/>
    <w:rsid w:val="0014402A"/>
    <w:rsid w:val="00150FEF"/>
    <w:rsid w:val="00151DD0"/>
    <w:rsid w:val="00154ABC"/>
    <w:rsid w:val="00163943"/>
    <w:rsid w:val="0016549C"/>
    <w:rsid w:val="0016587B"/>
    <w:rsid w:val="00165E59"/>
    <w:rsid w:val="0018214B"/>
    <w:rsid w:val="00183116"/>
    <w:rsid w:val="00184037"/>
    <w:rsid w:val="00190F9B"/>
    <w:rsid w:val="00194D37"/>
    <w:rsid w:val="001A2D25"/>
    <w:rsid w:val="001B7753"/>
    <w:rsid w:val="001B7C6B"/>
    <w:rsid w:val="001E588A"/>
    <w:rsid w:val="002059B6"/>
    <w:rsid w:val="00210285"/>
    <w:rsid w:val="002334EE"/>
    <w:rsid w:val="00234A90"/>
    <w:rsid w:val="00237CC6"/>
    <w:rsid w:val="00240C78"/>
    <w:rsid w:val="00257BAD"/>
    <w:rsid w:val="00276D25"/>
    <w:rsid w:val="002855B3"/>
    <w:rsid w:val="0028778E"/>
    <w:rsid w:val="00290E72"/>
    <w:rsid w:val="00296EFE"/>
    <w:rsid w:val="002A530F"/>
    <w:rsid w:val="002B34D1"/>
    <w:rsid w:val="002D16CE"/>
    <w:rsid w:val="002D1767"/>
    <w:rsid w:val="002D5C05"/>
    <w:rsid w:val="002E54B4"/>
    <w:rsid w:val="003225B2"/>
    <w:rsid w:val="00325CC6"/>
    <w:rsid w:val="00326216"/>
    <w:rsid w:val="003418CD"/>
    <w:rsid w:val="00351FE9"/>
    <w:rsid w:val="00361936"/>
    <w:rsid w:val="003657F7"/>
    <w:rsid w:val="003A34C5"/>
    <w:rsid w:val="003B08B9"/>
    <w:rsid w:val="003B4BF5"/>
    <w:rsid w:val="003C0973"/>
    <w:rsid w:val="003C0ABC"/>
    <w:rsid w:val="0040127B"/>
    <w:rsid w:val="00401C2A"/>
    <w:rsid w:val="0043237A"/>
    <w:rsid w:val="00437B45"/>
    <w:rsid w:val="0044098C"/>
    <w:rsid w:val="00444002"/>
    <w:rsid w:val="00496BDD"/>
    <w:rsid w:val="004D1EFD"/>
    <w:rsid w:val="004D2078"/>
    <w:rsid w:val="004D597D"/>
    <w:rsid w:val="004D6342"/>
    <w:rsid w:val="004E25A9"/>
    <w:rsid w:val="004F0D17"/>
    <w:rsid w:val="004F66BF"/>
    <w:rsid w:val="00504FEB"/>
    <w:rsid w:val="00506277"/>
    <w:rsid w:val="00543C44"/>
    <w:rsid w:val="005472C3"/>
    <w:rsid w:val="00554B5C"/>
    <w:rsid w:val="00571029"/>
    <w:rsid w:val="00571AA7"/>
    <w:rsid w:val="005720A4"/>
    <w:rsid w:val="005743A2"/>
    <w:rsid w:val="00574ACE"/>
    <w:rsid w:val="00585213"/>
    <w:rsid w:val="00586436"/>
    <w:rsid w:val="005A3BC8"/>
    <w:rsid w:val="005A5331"/>
    <w:rsid w:val="005A68FC"/>
    <w:rsid w:val="005D01BC"/>
    <w:rsid w:val="005D0240"/>
    <w:rsid w:val="005D786A"/>
    <w:rsid w:val="005F62EE"/>
    <w:rsid w:val="005F728C"/>
    <w:rsid w:val="00600F11"/>
    <w:rsid w:val="00616F2D"/>
    <w:rsid w:val="0062074D"/>
    <w:rsid w:val="0062314D"/>
    <w:rsid w:val="006233CB"/>
    <w:rsid w:val="00625CBC"/>
    <w:rsid w:val="00627AFE"/>
    <w:rsid w:val="00627F51"/>
    <w:rsid w:val="00631E63"/>
    <w:rsid w:val="00632128"/>
    <w:rsid w:val="00635453"/>
    <w:rsid w:val="006462A2"/>
    <w:rsid w:val="00646DE1"/>
    <w:rsid w:val="00656A45"/>
    <w:rsid w:val="00657C9F"/>
    <w:rsid w:val="00675BB3"/>
    <w:rsid w:val="006874C2"/>
    <w:rsid w:val="0069473E"/>
    <w:rsid w:val="00695DB7"/>
    <w:rsid w:val="006C5A78"/>
    <w:rsid w:val="006D4A98"/>
    <w:rsid w:val="006E07F4"/>
    <w:rsid w:val="006E7206"/>
    <w:rsid w:val="006F044F"/>
    <w:rsid w:val="00700013"/>
    <w:rsid w:val="007101A8"/>
    <w:rsid w:val="00731CBC"/>
    <w:rsid w:val="00736A9B"/>
    <w:rsid w:val="00757B07"/>
    <w:rsid w:val="0076795C"/>
    <w:rsid w:val="00771622"/>
    <w:rsid w:val="00780C9B"/>
    <w:rsid w:val="00783546"/>
    <w:rsid w:val="0078738D"/>
    <w:rsid w:val="00792AB4"/>
    <w:rsid w:val="007B2D99"/>
    <w:rsid w:val="007C5C81"/>
    <w:rsid w:val="007D3756"/>
    <w:rsid w:val="00800B88"/>
    <w:rsid w:val="00812035"/>
    <w:rsid w:val="00812482"/>
    <w:rsid w:val="0083359B"/>
    <w:rsid w:val="00835C45"/>
    <w:rsid w:val="008375F0"/>
    <w:rsid w:val="00864CA4"/>
    <w:rsid w:val="00874300"/>
    <w:rsid w:val="00887BF5"/>
    <w:rsid w:val="00892256"/>
    <w:rsid w:val="008A03E0"/>
    <w:rsid w:val="008A0CF2"/>
    <w:rsid w:val="008A588A"/>
    <w:rsid w:val="008B6FA1"/>
    <w:rsid w:val="008C5AF9"/>
    <w:rsid w:val="008D53A7"/>
    <w:rsid w:val="00906E7E"/>
    <w:rsid w:val="00926C00"/>
    <w:rsid w:val="0093039A"/>
    <w:rsid w:val="009328BE"/>
    <w:rsid w:val="00937125"/>
    <w:rsid w:val="00941C4A"/>
    <w:rsid w:val="0094349C"/>
    <w:rsid w:val="00956791"/>
    <w:rsid w:val="00971A4A"/>
    <w:rsid w:val="00984DA9"/>
    <w:rsid w:val="009B0B08"/>
    <w:rsid w:val="009B1BB9"/>
    <w:rsid w:val="009B1D21"/>
    <w:rsid w:val="009B2C1F"/>
    <w:rsid w:val="009B7469"/>
    <w:rsid w:val="009B7EDF"/>
    <w:rsid w:val="009C025F"/>
    <w:rsid w:val="009C2A32"/>
    <w:rsid w:val="009F1329"/>
    <w:rsid w:val="00A04D67"/>
    <w:rsid w:val="00A12053"/>
    <w:rsid w:val="00A13924"/>
    <w:rsid w:val="00A314C9"/>
    <w:rsid w:val="00A52BB0"/>
    <w:rsid w:val="00A5545E"/>
    <w:rsid w:val="00A625C0"/>
    <w:rsid w:val="00A64544"/>
    <w:rsid w:val="00A84C56"/>
    <w:rsid w:val="00A937FB"/>
    <w:rsid w:val="00A94BBE"/>
    <w:rsid w:val="00AA1660"/>
    <w:rsid w:val="00AA35C3"/>
    <w:rsid w:val="00AB3718"/>
    <w:rsid w:val="00AC1F32"/>
    <w:rsid w:val="00AF268C"/>
    <w:rsid w:val="00AF68ED"/>
    <w:rsid w:val="00AF6EF8"/>
    <w:rsid w:val="00AF7F2E"/>
    <w:rsid w:val="00B05561"/>
    <w:rsid w:val="00B13E79"/>
    <w:rsid w:val="00B17F81"/>
    <w:rsid w:val="00B4589B"/>
    <w:rsid w:val="00B504CF"/>
    <w:rsid w:val="00B7146D"/>
    <w:rsid w:val="00B72E92"/>
    <w:rsid w:val="00B74925"/>
    <w:rsid w:val="00B80183"/>
    <w:rsid w:val="00B820B5"/>
    <w:rsid w:val="00B93018"/>
    <w:rsid w:val="00B94AD3"/>
    <w:rsid w:val="00B94C5D"/>
    <w:rsid w:val="00B97A83"/>
    <w:rsid w:val="00BA68FF"/>
    <w:rsid w:val="00BA78C7"/>
    <w:rsid w:val="00BC3E17"/>
    <w:rsid w:val="00BD3892"/>
    <w:rsid w:val="00BF23E8"/>
    <w:rsid w:val="00C01BA1"/>
    <w:rsid w:val="00C15CD6"/>
    <w:rsid w:val="00C224A8"/>
    <w:rsid w:val="00C36842"/>
    <w:rsid w:val="00C41EC5"/>
    <w:rsid w:val="00C5133D"/>
    <w:rsid w:val="00C56D90"/>
    <w:rsid w:val="00C61FF9"/>
    <w:rsid w:val="00C711E3"/>
    <w:rsid w:val="00C96120"/>
    <w:rsid w:val="00C9799A"/>
    <w:rsid w:val="00CB1578"/>
    <w:rsid w:val="00CB668A"/>
    <w:rsid w:val="00CD1B18"/>
    <w:rsid w:val="00CD5BCF"/>
    <w:rsid w:val="00CD6EDA"/>
    <w:rsid w:val="00CE3644"/>
    <w:rsid w:val="00CE5094"/>
    <w:rsid w:val="00D133FF"/>
    <w:rsid w:val="00D25E32"/>
    <w:rsid w:val="00D32067"/>
    <w:rsid w:val="00D370F0"/>
    <w:rsid w:val="00D6138B"/>
    <w:rsid w:val="00D65F95"/>
    <w:rsid w:val="00D7437C"/>
    <w:rsid w:val="00D858F2"/>
    <w:rsid w:val="00DB7893"/>
    <w:rsid w:val="00DC094D"/>
    <w:rsid w:val="00DC0FA8"/>
    <w:rsid w:val="00DC2C81"/>
    <w:rsid w:val="00DC6482"/>
    <w:rsid w:val="00DC6CDC"/>
    <w:rsid w:val="00DF421A"/>
    <w:rsid w:val="00DF61E9"/>
    <w:rsid w:val="00DF77B7"/>
    <w:rsid w:val="00E02E18"/>
    <w:rsid w:val="00E05BFA"/>
    <w:rsid w:val="00E06614"/>
    <w:rsid w:val="00E107AF"/>
    <w:rsid w:val="00E140A2"/>
    <w:rsid w:val="00E30362"/>
    <w:rsid w:val="00E350E4"/>
    <w:rsid w:val="00E36A9B"/>
    <w:rsid w:val="00E6321C"/>
    <w:rsid w:val="00E646B2"/>
    <w:rsid w:val="00E7371E"/>
    <w:rsid w:val="00E842E7"/>
    <w:rsid w:val="00E97F9A"/>
    <w:rsid w:val="00EB2D20"/>
    <w:rsid w:val="00EB4DA4"/>
    <w:rsid w:val="00EB5E86"/>
    <w:rsid w:val="00EC3623"/>
    <w:rsid w:val="00EF5202"/>
    <w:rsid w:val="00F05AC3"/>
    <w:rsid w:val="00F07E11"/>
    <w:rsid w:val="00F21B08"/>
    <w:rsid w:val="00F21C52"/>
    <w:rsid w:val="00F2232A"/>
    <w:rsid w:val="00F61D6D"/>
    <w:rsid w:val="00F7722E"/>
    <w:rsid w:val="00F8482C"/>
    <w:rsid w:val="00F87CF3"/>
    <w:rsid w:val="00FA6C9F"/>
    <w:rsid w:val="00FB5638"/>
    <w:rsid w:val="00FC1337"/>
    <w:rsid w:val="00FC50DA"/>
    <w:rsid w:val="00FD1E47"/>
    <w:rsid w:val="00FE2D8F"/>
    <w:rsid w:val="00FE5C60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96EB8D"/>
  <w15:chartTrackingRefBased/>
  <w15:docId w15:val="{772D2E4A-7B54-4031-A6AC-FF90D6454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3546"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ListParagraph">
    <w:name w:val="List Paragraph"/>
    <w:basedOn w:val="Normal"/>
    <w:uiPriority w:val="34"/>
    <w:qFormat/>
    <w:rsid w:val="00DF421A"/>
    <w:pPr>
      <w:widowControl w:val="0"/>
      <w:adjustRightInd w:val="0"/>
      <w:spacing w:line="360" w:lineRule="atLeast"/>
      <w:ind w:left="720"/>
      <w:contextualSpacing/>
      <w:jc w:val="both"/>
    </w:pPr>
    <w:rPr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X</dc:creator>
  <cp:keywords/>
  <cp:lastModifiedBy>Bledar Pulaj</cp:lastModifiedBy>
  <cp:revision>2</cp:revision>
  <cp:lastPrinted>2021-06-30T08:06:00Z</cp:lastPrinted>
  <dcterms:created xsi:type="dcterms:W3CDTF">2025-11-20T14:25:00Z</dcterms:created>
  <dcterms:modified xsi:type="dcterms:W3CDTF">2025-11-20T14:25:00Z</dcterms:modified>
</cp:coreProperties>
</file>